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10B8" w:rsidRPr="0031649D" w:rsidRDefault="00052991" w:rsidP="006610B8">
      <w:pPr>
        <w:jc w:val="center"/>
        <w:rPr>
          <w:rFonts w:cstheme="minorHAnsi"/>
          <w:b/>
          <w:color w:val="008080"/>
          <w:spacing w:val="-20"/>
          <w:sz w:val="44"/>
          <w:szCs w:val="44"/>
          <w:lang w:val="ru-RU"/>
        </w:rPr>
      </w:pPr>
      <w:r w:rsidRPr="00EF5370">
        <w:rPr>
          <w:rFonts w:cstheme="minorHAnsi"/>
          <w:b/>
          <w:noProof/>
          <w:color w:val="008080"/>
          <w:sz w:val="44"/>
          <w:szCs w:val="44"/>
          <w:u w:val="single"/>
          <w:lang w:eastAsia="zh-C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616796</wp:posOffset>
            </wp:positionH>
            <wp:positionV relativeFrom="paragraph">
              <wp:posOffset>-248202</wp:posOffset>
            </wp:positionV>
            <wp:extent cx="903605" cy="886460"/>
            <wp:effectExtent l="0" t="0" r="0" b="8890"/>
            <wp:wrapNone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D_43_LOGO_Hi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605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5D29">
        <w:rPr>
          <w:rFonts w:cstheme="minorHAnsi"/>
          <w:b/>
          <w:color w:val="008080"/>
          <w:sz w:val="44"/>
          <w:szCs w:val="44"/>
          <w:lang w:val="ru-RU"/>
        </w:rPr>
        <w:t>S</w:t>
      </w:r>
      <w:r w:rsidR="00D65D29" w:rsidRPr="0031649D">
        <w:rPr>
          <w:rFonts w:cstheme="minorHAnsi"/>
          <w:b/>
          <w:color w:val="008080"/>
          <w:spacing w:val="-20"/>
          <w:sz w:val="44"/>
          <w:szCs w:val="44"/>
          <w:lang w:val="ru-RU"/>
        </w:rPr>
        <w:t>D43 (Коквитлам) Родитель и ребенок</w:t>
      </w:r>
    </w:p>
    <w:p w:rsidR="006610B8" w:rsidRPr="0031649D" w:rsidRDefault="00052991" w:rsidP="006610B8">
      <w:pPr>
        <w:jc w:val="center"/>
        <w:rPr>
          <w:rFonts w:cstheme="minorHAnsi"/>
          <w:b/>
          <w:color w:val="008080"/>
          <w:spacing w:val="-20"/>
          <w:sz w:val="44"/>
          <w:szCs w:val="44"/>
          <w:u w:val="single"/>
          <w:lang w:val="ru-RU"/>
        </w:rPr>
      </w:pPr>
      <w:r w:rsidRPr="0031649D">
        <w:rPr>
          <w:rFonts w:cstheme="minorHAnsi"/>
          <w:b/>
          <w:color w:val="008080"/>
          <w:spacing w:val="-20"/>
          <w:sz w:val="44"/>
          <w:szCs w:val="44"/>
          <w:u w:val="single"/>
          <w:lang w:val="ru-RU"/>
        </w:rPr>
        <w:t>РУКОВОДЯЩИЕ ПРИНЦИПЫ ПРОТОКОЛА ПО ВОПРОСАМ ЗДРАВООХРАНЕНИЯ И БЕЗОПАСНОСТИ</w:t>
      </w:r>
    </w:p>
    <w:p w:rsidR="006610B8" w:rsidRPr="0031649D" w:rsidRDefault="006610B8" w:rsidP="00AA419F">
      <w:pPr>
        <w:jc w:val="center"/>
        <w:rPr>
          <w:rFonts w:cstheme="minorHAnsi"/>
          <w:b/>
          <w:color w:val="008080"/>
          <w:sz w:val="44"/>
          <w:szCs w:val="44"/>
          <w:u w:val="single"/>
          <w:lang w:val="ru-RU"/>
        </w:rPr>
      </w:pPr>
    </w:p>
    <w:tbl>
      <w:tblPr>
        <w:tblStyle w:val="TableGrid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46292" w:rsidRPr="0031649D" w:rsidTr="08866084">
        <w:tc>
          <w:tcPr>
            <w:tcW w:w="9350" w:type="dxa"/>
            <w:shd w:val="clear" w:color="auto" w:fill="D0CECE" w:themeFill="background2" w:themeFillShade="E6"/>
          </w:tcPr>
          <w:p w:rsidR="006610B8" w:rsidRPr="0031649D" w:rsidRDefault="00052991" w:rsidP="08866084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>
              <w:rPr>
                <w:b/>
                <w:bCs/>
                <w:sz w:val="22"/>
                <w:szCs w:val="22"/>
                <w:lang w:val="ru-RU"/>
              </w:rPr>
              <w:t>Данная информация предназначена для родителей/опекунов относительно возобновления аудиторных занятий на условиях неполного рабочего дня и на добровольной основе в школах Школьного округа 43 (Коквитлам).</w:t>
            </w:r>
          </w:p>
          <w:p w:rsidR="00FF7C71" w:rsidRPr="0031649D" w:rsidRDefault="00FF7C71" w:rsidP="00AA419F">
            <w:pPr>
              <w:jc w:val="center"/>
              <w:rPr>
                <w:rFonts w:cstheme="minorHAnsi"/>
                <w:b/>
                <w:sz w:val="22"/>
                <w:szCs w:val="22"/>
                <w:lang w:val="ru-RU"/>
              </w:rPr>
            </w:pPr>
          </w:p>
          <w:p w:rsidR="00C91971" w:rsidRPr="0031649D" w:rsidRDefault="00052991" w:rsidP="00AA419F">
            <w:pPr>
              <w:jc w:val="center"/>
              <w:rPr>
                <w:rFonts w:cstheme="minorHAnsi"/>
                <w:b/>
                <w:sz w:val="22"/>
                <w:szCs w:val="22"/>
                <w:lang w:val="ru-RU"/>
              </w:rPr>
            </w:pPr>
            <w:r w:rsidRPr="0052244C">
              <w:rPr>
                <w:rFonts w:cstheme="minorHAnsi"/>
                <w:b/>
                <w:sz w:val="22"/>
                <w:szCs w:val="22"/>
                <w:lang w:val="ru-RU"/>
              </w:rPr>
              <w:t xml:space="preserve">Учащиеся не должны посещать школу в случае наличия у них каких-либо симптомов болезни.  </w:t>
            </w:r>
          </w:p>
          <w:p w:rsidR="00C91971" w:rsidRPr="0031649D" w:rsidRDefault="00C91971" w:rsidP="00AA419F">
            <w:pPr>
              <w:jc w:val="center"/>
              <w:rPr>
                <w:rFonts w:cstheme="minorHAnsi"/>
                <w:bCs/>
                <w:sz w:val="22"/>
                <w:szCs w:val="22"/>
                <w:lang w:val="ru-RU"/>
              </w:rPr>
            </w:pPr>
          </w:p>
        </w:tc>
      </w:tr>
    </w:tbl>
    <w:p w:rsidR="006C015E" w:rsidRPr="0031649D" w:rsidRDefault="006C015E" w:rsidP="08866084">
      <w:pPr>
        <w:rPr>
          <w:b/>
          <w:bCs/>
          <w:sz w:val="22"/>
          <w:szCs w:val="22"/>
          <w:u w:val="single"/>
          <w:lang w:val="ru-RU"/>
        </w:rPr>
      </w:pPr>
    </w:p>
    <w:p w:rsidR="0B17586D" w:rsidRPr="0031649D" w:rsidRDefault="00052991" w:rsidP="08866084">
      <w:pPr>
        <w:rPr>
          <w:sz w:val="20"/>
          <w:szCs w:val="20"/>
          <w:lang w:val="ru-RU"/>
        </w:rPr>
      </w:pPr>
      <w:r w:rsidRPr="08866084">
        <w:rPr>
          <w:sz w:val="20"/>
          <w:szCs w:val="20"/>
          <w:lang w:val="ru-RU"/>
        </w:rPr>
        <w:t>Уважаемые родители/опекуны,</w:t>
      </w:r>
    </w:p>
    <w:p w:rsidR="08866084" w:rsidRPr="0031649D" w:rsidRDefault="08866084" w:rsidP="08866084">
      <w:pPr>
        <w:rPr>
          <w:sz w:val="20"/>
          <w:szCs w:val="20"/>
          <w:lang w:val="ru-RU"/>
        </w:rPr>
      </w:pPr>
    </w:p>
    <w:p w:rsidR="0B17586D" w:rsidRPr="0031649D" w:rsidRDefault="00052991" w:rsidP="08866084">
      <w:pPr>
        <w:rPr>
          <w:sz w:val="20"/>
          <w:szCs w:val="20"/>
          <w:u w:val="single"/>
        </w:rPr>
      </w:pPr>
      <w:r w:rsidRPr="08866084">
        <w:rPr>
          <w:sz w:val="20"/>
          <w:szCs w:val="20"/>
          <w:lang w:val="ru-RU"/>
        </w:rPr>
        <w:t xml:space="preserve">Мы рады снова приветствовать вашего ребенка(детей) в нашей школе и предоставляем данную </w:t>
      </w:r>
      <w:r w:rsidRPr="0031649D">
        <w:rPr>
          <w:sz w:val="20"/>
          <w:szCs w:val="20"/>
          <w:lang w:val="ru-RU"/>
        </w:rPr>
        <w:t xml:space="preserve">информацию с целью информирования Вас о стандартных процедурах и протоколах, необходимых для обеспечения здоровья и безопасности всех участников образовательного процесса. Центр по контролю заболеваний Британской Колумбии, Министерство здравоохранения и Министерство образования предоставили руководящие указания относительно обеспечения этих мер.   Благодарим Вас за содействие и понимание </w:t>
      </w:r>
    </w:p>
    <w:p w:rsidR="08866084" w:rsidRPr="0031649D" w:rsidRDefault="08866084" w:rsidP="08866084">
      <w:pPr>
        <w:rPr>
          <w:b/>
          <w:bCs/>
          <w:sz w:val="20"/>
          <w:szCs w:val="20"/>
          <w:u w:val="single"/>
        </w:rPr>
      </w:pPr>
    </w:p>
    <w:p w:rsidR="00F97FE4" w:rsidRPr="0031649D" w:rsidRDefault="00052991" w:rsidP="00C26225">
      <w:pPr>
        <w:rPr>
          <w:rFonts w:cstheme="minorHAnsi"/>
          <w:b/>
          <w:sz w:val="20"/>
          <w:szCs w:val="20"/>
          <w:u w:val="single"/>
        </w:rPr>
      </w:pPr>
      <w:bookmarkStart w:id="0" w:name="_Hlk41298418"/>
      <w:r w:rsidRPr="0031649D">
        <w:rPr>
          <w:rFonts w:cstheme="minorHAnsi"/>
          <w:b/>
          <w:sz w:val="20"/>
          <w:szCs w:val="20"/>
          <w:u w:val="single"/>
          <w:lang w:val="ru-RU"/>
        </w:rPr>
        <w:t>Посещаемость</w:t>
      </w:r>
    </w:p>
    <w:p w:rsidR="00806E16" w:rsidRPr="0031649D" w:rsidRDefault="00052991" w:rsidP="08866084">
      <w:pPr>
        <w:pStyle w:val="ListParagraph"/>
        <w:numPr>
          <w:ilvl w:val="0"/>
          <w:numId w:val="9"/>
        </w:numPr>
        <w:rPr>
          <w:rFonts w:eastAsiaTheme="minorEastAsia"/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 xml:space="preserve">Родители, указавшие в опросе, посвященном возобновлению занятий, что их дети на 3 этапе </w:t>
      </w:r>
      <w:r w:rsidRPr="0031649D">
        <w:rPr>
          <w:sz w:val="20"/>
          <w:szCs w:val="20"/>
          <w:vertAlign w:val="superscript"/>
          <w:lang w:val="ru-RU"/>
        </w:rPr>
        <w:t>1</w:t>
      </w:r>
      <w:r w:rsidRPr="0031649D">
        <w:rPr>
          <w:sz w:val="20"/>
          <w:szCs w:val="20"/>
          <w:lang w:val="ru-RU"/>
        </w:rPr>
        <w:t xml:space="preserve"> июня придут в школу, в случае отсутствия или опоздания их ребенка в указанный день, должны сообщить об этом сотрудникам школы.</w:t>
      </w:r>
    </w:p>
    <w:p w:rsidR="00F97C13" w:rsidRPr="0031649D" w:rsidRDefault="00052991" w:rsidP="2995656E">
      <w:pPr>
        <w:pStyle w:val="ListParagraph"/>
        <w:numPr>
          <w:ilvl w:val="0"/>
          <w:numId w:val="9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>В случае, если Вы не прошли данный опрос, пожалуйста, сделайте это как можно скорее.</w:t>
      </w:r>
    </w:p>
    <w:bookmarkEnd w:id="0"/>
    <w:p w:rsidR="00F97FE4" w:rsidRPr="0031649D" w:rsidRDefault="00F97FE4" w:rsidP="00C26225">
      <w:pPr>
        <w:rPr>
          <w:rFonts w:cstheme="minorHAnsi"/>
          <w:b/>
          <w:sz w:val="20"/>
          <w:szCs w:val="20"/>
          <w:u w:val="single"/>
          <w:lang w:val="ru-RU"/>
        </w:rPr>
      </w:pPr>
    </w:p>
    <w:p w:rsidR="00B27214" w:rsidRPr="0031649D" w:rsidRDefault="00052991" w:rsidP="08866084">
      <w:pPr>
        <w:rPr>
          <w:b/>
          <w:bCs/>
          <w:sz w:val="20"/>
          <w:szCs w:val="20"/>
          <w:u w:val="single"/>
          <w:lang w:val="ru-RU"/>
        </w:rPr>
      </w:pPr>
      <w:r w:rsidRPr="0031649D">
        <w:rPr>
          <w:b/>
          <w:bCs/>
          <w:sz w:val="20"/>
          <w:szCs w:val="20"/>
          <w:u w:val="single"/>
          <w:lang w:val="ru-RU"/>
        </w:rPr>
        <w:t xml:space="preserve">Как привести и забрать ребенка:  </w:t>
      </w:r>
    </w:p>
    <w:p w:rsidR="00B27214" w:rsidRPr="0031649D" w:rsidRDefault="00052991" w:rsidP="08866084">
      <w:pPr>
        <w:rPr>
          <w:sz w:val="20"/>
          <w:szCs w:val="20"/>
          <w:u w:val="single"/>
        </w:rPr>
      </w:pPr>
      <w:r w:rsidRPr="0031649D">
        <w:rPr>
          <w:sz w:val="20"/>
          <w:szCs w:val="20"/>
          <w:lang w:val="ru-RU"/>
        </w:rPr>
        <w:t>Убедительная просьба к родителям:</w:t>
      </w:r>
    </w:p>
    <w:p w:rsidR="51E092BF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31649D">
        <w:rPr>
          <w:sz w:val="20"/>
          <w:szCs w:val="20"/>
          <w:lang w:val="ru-RU"/>
        </w:rPr>
        <w:t>Приложите максимум усилий, чтобы привести своего ребенка в школу вовремя и быстро забрать его в конце дня в назначенное время и в указанном месте.  Сотрудники школы не имеют возможности присматривать за детьми во внеурочное время.  Данная мера принята из соображений безопасности.</w:t>
      </w:r>
    </w:p>
    <w:p w:rsidR="00D65D29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 xml:space="preserve"> Не входите в здание школы или класс без предварительной договоренности с персоналом.</w:t>
      </w:r>
    </w:p>
    <w:p w:rsidR="00D65D29" w:rsidRPr="0031649D" w:rsidRDefault="00052991" w:rsidP="0C3BA158">
      <w:pPr>
        <w:pStyle w:val="ListParagraph"/>
        <w:numPr>
          <w:ilvl w:val="0"/>
          <w:numId w:val="1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 xml:space="preserve"> Соблюдайте физическую дистанцию и покидайте территорию школы сразу после того, как привели или забрали своего ребенка. </w:t>
      </w:r>
    </w:p>
    <w:p w:rsidR="00B27214" w:rsidRPr="0031649D" w:rsidRDefault="00B27214" w:rsidP="00C26225">
      <w:pPr>
        <w:rPr>
          <w:rFonts w:cstheme="minorHAnsi"/>
          <w:b/>
          <w:sz w:val="20"/>
          <w:szCs w:val="20"/>
          <w:u w:val="single"/>
          <w:lang w:val="ru-RU"/>
        </w:rPr>
      </w:pPr>
    </w:p>
    <w:p w:rsidR="00C26225" w:rsidRPr="0031649D" w:rsidRDefault="00052991" w:rsidP="00C26225">
      <w:pPr>
        <w:rPr>
          <w:rFonts w:cstheme="minorHAnsi"/>
          <w:b/>
          <w:sz w:val="20"/>
          <w:szCs w:val="20"/>
          <w:u w:val="single"/>
        </w:rPr>
      </w:pPr>
      <w:r w:rsidRPr="0031649D">
        <w:rPr>
          <w:rFonts w:cstheme="minorHAnsi"/>
          <w:b/>
          <w:sz w:val="20"/>
          <w:szCs w:val="20"/>
          <w:u w:val="single"/>
          <w:lang w:val="ru-RU"/>
        </w:rPr>
        <w:t xml:space="preserve">Обязанности родителей </w:t>
      </w:r>
    </w:p>
    <w:p w:rsidR="004B604B" w:rsidRPr="0031649D" w:rsidRDefault="00052991" w:rsidP="00A32829">
      <w:pPr>
        <w:pStyle w:val="ListParagraph"/>
        <w:numPr>
          <w:ilvl w:val="0"/>
          <w:numId w:val="1"/>
        </w:numPr>
        <w:autoSpaceDE w:val="0"/>
        <w:autoSpaceDN w:val="0"/>
        <w:rPr>
          <w:rFonts w:cstheme="minorHAnsi"/>
          <w:color w:val="262626"/>
          <w:sz w:val="20"/>
          <w:szCs w:val="20"/>
          <w:lang w:val="ru-RU"/>
        </w:rPr>
      </w:pPr>
      <w:r w:rsidRPr="0031649D">
        <w:rPr>
          <w:rFonts w:cstheme="minorHAnsi"/>
          <w:color w:val="262626"/>
          <w:sz w:val="20"/>
          <w:szCs w:val="20"/>
          <w:lang w:val="ru-RU"/>
        </w:rPr>
        <w:t>Прежде, чем отправлять ребенка в школу, родители и опекуны должны ежедневно проверять у ребенка наличие симптомов простуды, гриппа, COVID-19 и других инфекционных респираторных заболеваний.</w:t>
      </w:r>
    </w:p>
    <w:p w:rsidR="00A32829" w:rsidRPr="0031649D" w:rsidRDefault="00052991" w:rsidP="00A32829">
      <w:pPr>
        <w:pStyle w:val="ListParagraph"/>
        <w:numPr>
          <w:ilvl w:val="0"/>
          <w:numId w:val="1"/>
        </w:numPr>
        <w:autoSpaceDE w:val="0"/>
        <w:autoSpaceDN w:val="0"/>
        <w:rPr>
          <w:rFonts w:cstheme="minorHAnsi"/>
          <w:color w:val="000000"/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 xml:space="preserve">В случае симптомов болезни у ребенка, он должен остаться дома, а родители должны сообщить об этом сотрудникам школы. </w:t>
      </w:r>
      <w:r w:rsidR="004B604B" w:rsidRPr="0031649D">
        <w:rPr>
          <w:rFonts w:cstheme="minorHAnsi"/>
          <w:color w:val="000000"/>
          <w:sz w:val="20"/>
          <w:szCs w:val="20"/>
          <w:lang w:val="ru-RU"/>
        </w:rPr>
        <w:t>Ученики или сотрудники школы, имеющие симптомы COVID-19, выезжали за пределы Канады в течение последних 14 дней,</w:t>
      </w:r>
    </w:p>
    <w:p w:rsidR="00A32829" w:rsidRPr="0031649D" w:rsidRDefault="00052991" w:rsidP="00A32829">
      <w:pPr>
        <w:pStyle w:val="ListParagraph"/>
        <w:autoSpaceDE w:val="0"/>
        <w:autoSpaceDN w:val="0"/>
        <w:rPr>
          <w:rFonts w:cstheme="minorHAnsi"/>
          <w:color w:val="000000"/>
          <w:sz w:val="20"/>
          <w:szCs w:val="20"/>
          <w:lang w:val="ru-RU"/>
        </w:rPr>
      </w:pPr>
      <w:r w:rsidRPr="0031649D">
        <w:rPr>
          <w:rFonts w:cstheme="minorHAnsi"/>
          <w:color w:val="000000"/>
          <w:sz w:val="20"/>
          <w:szCs w:val="20"/>
          <w:lang w:val="ru-RU"/>
        </w:rPr>
        <w:t>или контактировали с человеком, у которого подтверждено наличие коронавируса, должны оставаться дома и находиться на самоизоляции,</w:t>
      </w:r>
    </w:p>
    <w:p w:rsidR="00C26225" w:rsidRPr="0031649D" w:rsidRDefault="00052991" w:rsidP="00A32829">
      <w:pPr>
        <w:autoSpaceDE w:val="0"/>
        <w:autoSpaceDN w:val="0"/>
        <w:ind w:firstLine="720"/>
        <w:rPr>
          <w:rFonts w:cstheme="minorHAnsi"/>
          <w:color w:val="000000"/>
          <w:sz w:val="20"/>
          <w:szCs w:val="20"/>
          <w:lang w:val="ru-RU"/>
        </w:rPr>
      </w:pPr>
      <w:r w:rsidRPr="0031649D">
        <w:rPr>
          <w:rFonts w:cstheme="minorHAnsi"/>
          <w:color w:val="000000"/>
          <w:sz w:val="20"/>
          <w:szCs w:val="20"/>
          <w:lang w:val="ru-RU"/>
        </w:rPr>
        <w:t xml:space="preserve">В том числе и дети заболевших сотрудников, работающих в сфере социально значимых услуг.  </w:t>
      </w:r>
    </w:p>
    <w:p w:rsidR="00A32829" w:rsidRPr="0031649D" w:rsidRDefault="00052991" w:rsidP="00A32829">
      <w:pPr>
        <w:pStyle w:val="ListParagraph"/>
        <w:numPr>
          <w:ilvl w:val="0"/>
          <w:numId w:val="1"/>
        </w:numPr>
        <w:autoSpaceDE w:val="0"/>
        <w:autoSpaceDN w:val="0"/>
        <w:rPr>
          <w:rStyle w:val="Hyperlink"/>
          <w:rFonts w:cstheme="minorHAnsi"/>
          <w:iCs/>
          <w:color w:val="auto"/>
          <w:sz w:val="20"/>
          <w:szCs w:val="20"/>
          <w:u w:val="none"/>
          <w:lang w:val="ru-RU"/>
        </w:rPr>
      </w:pPr>
      <w:r w:rsidRPr="0031649D">
        <w:rPr>
          <w:rFonts w:cstheme="minorHAnsi"/>
          <w:color w:val="262626"/>
          <w:sz w:val="20"/>
          <w:szCs w:val="20"/>
          <w:lang w:val="ru-RU"/>
        </w:rPr>
        <w:t xml:space="preserve">В случае, если Вы не уверены, необходима ли Вашему ребенку самоизоляция, Вы можете воспользоваться </w:t>
      </w:r>
      <w:r w:rsidR="00DF3AD9" w:rsidRPr="0031649D">
        <w:fldChar w:fldCharType="begin"/>
      </w:r>
      <w:r w:rsidR="00DF3AD9" w:rsidRPr="0031649D">
        <w:rPr>
          <w:lang w:val="ru-RU"/>
        </w:rPr>
        <w:instrText xml:space="preserve"> HYPERLINK "https://bc.thrive.health/covid19/en" </w:instrText>
      </w:r>
      <w:r w:rsidR="00DF3AD9" w:rsidRPr="0031649D">
        <w:fldChar w:fldCharType="separate"/>
      </w:r>
      <w:r w:rsidR="00DC3EA9" w:rsidRPr="0031649D">
        <w:rPr>
          <w:rStyle w:val="Hyperlink"/>
          <w:rFonts w:cstheme="minorHAnsi"/>
          <w:sz w:val="20"/>
          <w:szCs w:val="20"/>
          <w:lang w:val="ru-RU"/>
        </w:rPr>
        <w:t>Инструментом самооценки БК (</w:t>
      </w:r>
      <w:r w:rsidR="00DC3EA9" w:rsidRPr="0031649D">
        <w:rPr>
          <w:rStyle w:val="Hyperlink"/>
          <w:rFonts w:cstheme="minorHAnsi"/>
          <w:sz w:val="20"/>
          <w:szCs w:val="20"/>
        </w:rPr>
        <w:t>BC</w:t>
      </w:r>
      <w:r w:rsidR="00DC3EA9" w:rsidRPr="0031649D">
        <w:rPr>
          <w:rStyle w:val="Hyperlink"/>
          <w:rFonts w:cstheme="minorHAnsi"/>
          <w:sz w:val="20"/>
          <w:szCs w:val="20"/>
          <w:lang w:val="ru-RU"/>
        </w:rPr>
        <w:t xml:space="preserve"> </w:t>
      </w:r>
      <w:r w:rsidR="00DC3EA9" w:rsidRPr="0031649D">
        <w:rPr>
          <w:rStyle w:val="Hyperlink"/>
          <w:rFonts w:cstheme="minorHAnsi"/>
          <w:sz w:val="20"/>
          <w:szCs w:val="20"/>
        </w:rPr>
        <w:t>COVID</w:t>
      </w:r>
      <w:r w:rsidR="00DC3EA9" w:rsidRPr="0031649D">
        <w:rPr>
          <w:rStyle w:val="Hyperlink"/>
          <w:rFonts w:cstheme="minorHAnsi"/>
          <w:sz w:val="20"/>
          <w:szCs w:val="20"/>
          <w:lang w:val="ru-RU"/>
        </w:rPr>
        <w:t xml:space="preserve">-19 </w:t>
      </w:r>
      <w:proofErr w:type="spellStart"/>
      <w:r w:rsidR="00DC3EA9" w:rsidRPr="0031649D">
        <w:rPr>
          <w:rStyle w:val="Hyperlink"/>
          <w:rFonts w:cstheme="minorHAnsi"/>
          <w:sz w:val="20"/>
          <w:szCs w:val="20"/>
        </w:rPr>
        <w:t>Self</w:t>
      </w:r>
      <w:r w:rsidR="00DC3EA9" w:rsidRPr="0031649D">
        <w:rPr>
          <w:rStyle w:val="Hyperlink"/>
          <w:rFonts w:cstheme="minorHAnsi"/>
          <w:sz w:val="20"/>
          <w:szCs w:val="20"/>
          <w:lang w:val="ru-RU"/>
        </w:rPr>
        <w:t xml:space="preserve"> </w:t>
      </w:r>
      <w:r w:rsidR="00DC3EA9" w:rsidRPr="0031649D">
        <w:rPr>
          <w:rStyle w:val="Hyperlink"/>
          <w:rFonts w:cstheme="minorHAnsi"/>
          <w:sz w:val="20"/>
          <w:szCs w:val="20"/>
        </w:rPr>
        <w:t>Assessment</w:t>
      </w:r>
      <w:proofErr w:type="spellEnd"/>
      <w:r w:rsidR="00DC3EA9" w:rsidRPr="0031649D">
        <w:rPr>
          <w:rStyle w:val="Hyperlink"/>
          <w:rFonts w:cstheme="minorHAnsi"/>
          <w:sz w:val="20"/>
          <w:szCs w:val="20"/>
          <w:lang w:val="ru-RU"/>
        </w:rPr>
        <w:t xml:space="preserve"> </w:t>
      </w:r>
      <w:r w:rsidR="00DC3EA9" w:rsidRPr="0031649D">
        <w:rPr>
          <w:rStyle w:val="Hyperlink"/>
          <w:rFonts w:cstheme="minorHAnsi"/>
          <w:sz w:val="20"/>
          <w:szCs w:val="20"/>
        </w:rPr>
        <w:t>Tool</w:t>
      </w:r>
      <w:r w:rsidR="00DC3EA9" w:rsidRPr="0031649D">
        <w:rPr>
          <w:rStyle w:val="Hyperlink"/>
          <w:rFonts w:cstheme="minorHAnsi"/>
          <w:sz w:val="20"/>
          <w:szCs w:val="20"/>
          <w:lang w:val="ru-RU"/>
        </w:rPr>
        <w:t>)</w:t>
      </w:r>
      <w:r w:rsidR="00DF3AD9" w:rsidRPr="0031649D">
        <w:rPr>
          <w:rStyle w:val="Hyperlink"/>
          <w:rFonts w:cstheme="minorHAnsi"/>
          <w:sz w:val="20"/>
          <w:szCs w:val="20"/>
        </w:rPr>
        <w:fldChar w:fldCharType="end"/>
      </w:r>
      <w:r w:rsidRPr="0031649D">
        <w:rPr>
          <w:rStyle w:val="Hyperlink"/>
          <w:rFonts w:cstheme="minorHAnsi"/>
          <w:sz w:val="20"/>
          <w:szCs w:val="20"/>
          <w:lang w:val="ru-RU"/>
        </w:rPr>
        <w:t>,</w:t>
      </w:r>
      <w:r w:rsidRPr="0031649D">
        <w:rPr>
          <w:rFonts w:cstheme="minorHAnsi"/>
          <w:color w:val="262626"/>
          <w:sz w:val="20"/>
          <w:szCs w:val="20"/>
          <w:lang w:val="ru-RU"/>
        </w:rPr>
        <w:t xml:space="preserve"> на наличие COVID-19</w:t>
      </w:r>
    </w:p>
    <w:p w:rsidR="004B604B" w:rsidRPr="0031649D" w:rsidRDefault="00052991" w:rsidP="00A32829">
      <w:pPr>
        <w:autoSpaceDE w:val="0"/>
        <w:autoSpaceDN w:val="0"/>
        <w:ind w:left="720"/>
        <w:rPr>
          <w:rFonts w:cstheme="minorHAnsi"/>
          <w:iCs/>
          <w:sz w:val="20"/>
          <w:szCs w:val="20"/>
          <w:lang w:val="ru-RU"/>
        </w:rPr>
      </w:pPr>
      <w:r w:rsidRPr="0031649D">
        <w:rPr>
          <w:rFonts w:cstheme="minorHAnsi"/>
          <w:iCs/>
          <w:sz w:val="20"/>
          <w:szCs w:val="20"/>
          <w:lang w:val="ru-RU"/>
        </w:rPr>
        <w:t xml:space="preserve">позвонить по номеру 8-1-1 или обратиться в ближайшее медицинское учреждение для получения консультации. Также родители могут обратиться к семейному доктору или практикующей </w:t>
      </w:r>
      <w:r w:rsidRPr="0031649D">
        <w:rPr>
          <w:rFonts w:cstheme="minorHAnsi"/>
          <w:iCs/>
          <w:sz w:val="20"/>
          <w:szCs w:val="20"/>
          <w:lang w:val="ru-RU"/>
        </w:rPr>
        <w:lastRenderedPageBreak/>
        <w:t>медсестре для обследования на наличие COVID-19 и других инфекционных респираторных заболеваний.</w:t>
      </w:r>
    </w:p>
    <w:p w:rsidR="075DA698" w:rsidRPr="0031649D" w:rsidRDefault="00052991" w:rsidP="08866084">
      <w:pPr>
        <w:pStyle w:val="ListParagraph"/>
        <w:numPr>
          <w:ilvl w:val="0"/>
          <w:numId w:val="1"/>
        </w:numPr>
        <w:rPr>
          <w:rFonts w:eastAsiaTheme="minorEastAsia"/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>Сотрудники органов здравоохранения по соответствующим протоколам будут осуществлять консультации для родителей в отношении учеников, которые контактировали с возможным носителем COVID-19.</w:t>
      </w:r>
    </w:p>
    <w:p w:rsidR="001524B4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31649D">
        <w:rPr>
          <w:sz w:val="20"/>
          <w:szCs w:val="20"/>
          <w:lang w:val="ru-RU"/>
        </w:rPr>
        <w:t>Просим родителей давать детям только те принадлежности, которые могут им понадобиться во время пребывания школе, и исключить ненужные предметы.  Все вещи должны помещаться в одной сумке.</w:t>
      </w:r>
    </w:p>
    <w:p w:rsidR="00B27214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 xml:space="preserve">Родители должны забрать своего ребенка из школы, если у них появляются симптомы болезни или если ребенок отказывается соблюдать правила безопасности. В случае, если поддерживать безопасную среду становится трудно, сотрудники школы попросят ребенка продолжать обучение удаленно.  </w:t>
      </w:r>
    </w:p>
    <w:p w:rsidR="00B27214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>Дети могут быть помещены в комнаты для изоляции больных (согласно протоколу безопасности во время пандемии), где они будут находиться под присмотром, если у них есть симптомы заболевания. В таком случае родители должны забрать ребенка как можно скорее.</w:t>
      </w:r>
    </w:p>
    <w:p w:rsidR="00B27214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>Родители детей младшего возраста должны приводить и оставлять их у специально отведенных дверей или зон ожидания</w:t>
      </w:r>
    </w:p>
    <w:p w:rsidR="00B27214" w:rsidRPr="0031649D" w:rsidRDefault="00B27214" w:rsidP="08866084">
      <w:pPr>
        <w:rPr>
          <w:b/>
          <w:bCs/>
          <w:sz w:val="20"/>
          <w:szCs w:val="20"/>
          <w:u w:val="single"/>
          <w:lang w:val="ru-RU"/>
        </w:rPr>
      </w:pPr>
    </w:p>
    <w:p w:rsidR="00B27214" w:rsidRPr="0031649D" w:rsidRDefault="00052991" w:rsidP="08866084">
      <w:pPr>
        <w:rPr>
          <w:b/>
          <w:bCs/>
          <w:sz w:val="20"/>
          <w:szCs w:val="20"/>
          <w:u w:val="single"/>
        </w:rPr>
      </w:pPr>
      <w:r w:rsidRPr="0031649D">
        <w:rPr>
          <w:b/>
          <w:bCs/>
          <w:sz w:val="20"/>
          <w:szCs w:val="20"/>
          <w:u w:val="single"/>
          <w:lang w:val="ru-RU"/>
        </w:rPr>
        <w:t>Обед и перекус</w:t>
      </w:r>
    </w:p>
    <w:p w:rsidR="00B27214" w:rsidRPr="0031649D" w:rsidRDefault="00052991" w:rsidP="00B27214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>Ученики должны приносить домой упаковку для пищевых продуктов, остатки еды, столовые приборы и т.д. в одном контейнере для еды</w:t>
      </w:r>
    </w:p>
    <w:p w:rsidR="00B27214" w:rsidRPr="0031649D" w:rsidRDefault="00052991" w:rsidP="00B27214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>Учащиеся не должны делиться едой друг с другом.</w:t>
      </w:r>
    </w:p>
    <w:p w:rsidR="00B27214" w:rsidRPr="0031649D" w:rsidRDefault="00052991" w:rsidP="00B27214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>Столовые приборы в школе выдаваться не будут.</w:t>
      </w:r>
    </w:p>
    <w:p w:rsidR="00A751C4" w:rsidRPr="0031649D" w:rsidRDefault="00052991" w:rsidP="00B27214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 xml:space="preserve">Складывайте еду в контейнеры, которые ваш ребенок сможет открыть самостоятельно.  Если ваш ребенок не может открыть контейнер, пожалуйста, найдите альтернативу. </w:t>
      </w:r>
    </w:p>
    <w:p w:rsidR="00C177FA" w:rsidRPr="0031649D" w:rsidRDefault="00C177FA" w:rsidP="08866084">
      <w:pPr>
        <w:rPr>
          <w:sz w:val="20"/>
          <w:szCs w:val="20"/>
          <w:lang w:val="ru-RU"/>
        </w:rPr>
      </w:pPr>
    </w:p>
    <w:p w:rsidR="00C64A9F" w:rsidRPr="0031649D" w:rsidRDefault="00052991" w:rsidP="00C64A9F">
      <w:pPr>
        <w:rPr>
          <w:rFonts w:cstheme="minorHAnsi"/>
          <w:b/>
          <w:sz w:val="20"/>
          <w:szCs w:val="20"/>
          <w:u w:val="single"/>
        </w:rPr>
      </w:pPr>
      <w:r w:rsidRPr="0031649D">
        <w:rPr>
          <w:rFonts w:cstheme="minorHAnsi"/>
          <w:b/>
          <w:sz w:val="20"/>
          <w:szCs w:val="20"/>
          <w:u w:val="single"/>
          <w:lang w:val="ru-RU"/>
        </w:rPr>
        <w:t>Мытье рук</w:t>
      </w:r>
    </w:p>
    <w:p w:rsidR="00C64A9F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>Дети должны регулярно мыть руки.  Процесс мытья рук будет осуществлять и контролировать персонал:</w:t>
      </w:r>
    </w:p>
    <w:p w:rsidR="00C64A9F" w:rsidRPr="0031649D" w:rsidRDefault="00052991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>Сразу по приходу в школу и перед уходом</w:t>
      </w:r>
    </w:p>
    <w:p w:rsidR="00C64A9F" w:rsidRPr="0031649D" w:rsidRDefault="00052991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>До и после каких-либо перемещений в пределах школы</w:t>
      </w:r>
    </w:p>
    <w:p w:rsidR="00C64A9F" w:rsidRPr="0031649D" w:rsidRDefault="00052991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>До и после еды и питья</w:t>
      </w:r>
    </w:p>
    <w:p w:rsidR="00C64A9F" w:rsidRPr="0031649D" w:rsidRDefault="00052991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31649D">
        <w:rPr>
          <w:rFonts w:cstheme="minorHAnsi"/>
          <w:sz w:val="20"/>
          <w:szCs w:val="20"/>
          <w:lang w:val="ru-RU"/>
        </w:rPr>
        <w:t>После туалета</w:t>
      </w:r>
    </w:p>
    <w:p w:rsidR="00C64A9F" w:rsidRPr="0031649D" w:rsidRDefault="00052991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31649D">
        <w:rPr>
          <w:rFonts w:cstheme="minorHAnsi"/>
          <w:sz w:val="20"/>
          <w:szCs w:val="20"/>
          <w:lang w:val="ru-RU"/>
        </w:rPr>
        <w:t>После прогулок на улице</w:t>
      </w:r>
    </w:p>
    <w:p w:rsidR="00C64A9F" w:rsidRPr="0031649D" w:rsidRDefault="00052991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</w:rPr>
      </w:pPr>
      <w:r w:rsidRPr="0031649D">
        <w:rPr>
          <w:rFonts w:cstheme="minorHAnsi"/>
          <w:sz w:val="20"/>
          <w:szCs w:val="20"/>
          <w:lang w:val="ru-RU"/>
        </w:rPr>
        <w:t xml:space="preserve">После чихания или кашля </w:t>
      </w:r>
    </w:p>
    <w:p w:rsidR="00C64A9F" w:rsidRPr="0031649D" w:rsidRDefault="00052991" w:rsidP="00C64A9F">
      <w:pPr>
        <w:pStyle w:val="ListParagraph"/>
        <w:numPr>
          <w:ilvl w:val="1"/>
          <w:numId w:val="1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 xml:space="preserve">Всякий раз, когда руки выглядят грязными </w:t>
      </w:r>
    </w:p>
    <w:p w:rsidR="004B6DA6" w:rsidRPr="0031649D" w:rsidRDefault="004B6DA6" w:rsidP="004B6DA6">
      <w:pPr>
        <w:pStyle w:val="ListParagraph"/>
        <w:ind w:left="1440"/>
        <w:rPr>
          <w:rFonts w:cstheme="minorHAnsi"/>
          <w:sz w:val="20"/>
          <w:szCs w:val="20"/>
          <w:lang w:val="ru-RU"/>
        </w:rPr>
      </w:pPr>
    </w:p>
    <w:p w:rsidR="00C64A9F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>Сотрудники школы будут учить, применять и показывать пример правильной гигиены рук и респираторной гигиены (т.е. кашлять и чихать в локтевой сгиб, а салфетки выбрасывать сразу после их использования)</w:t>
      </w:r>
    </w:p>
    <w:p w:rsidR="00304B59" w:rsidRPr="0031649D" w:rsidRDefault="00052991" w:rsidP="08866084">
      <w:pPr>
        <w:pStyle w:val="ListParagraph"/>
        <w:numPr>
          <w:ilvl w:val="0"/>
          <w:numId w:val="1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>Дезинфицирующее средство для рук будет во всех школах в открытом доступе и на видном месте</w:t>
      </w:r>
    </w:p>
    <w:p w:rsidR="00C64A9F" w:rsidRPr="0031649D" w:rsidRDefault="00C64A9F" w:rsidP="00C64A9F">
      <w:pPr>
        <w:rPr>
          <w:rFonts w:cstheme="minorHAnsi"/>
          <w:sz w:val="20"/>
          <w:szCs w:val="20"/>
          <w:u w:val="single"/>
          <w:lang w:val="ru-RU"/>
        </w:rPr>
      </w:pPr>
    </w:p>
    <w:p w:rsidR="00C64A9F" w:rsidRPr="0031649D" w:rsidRDefault="00052991" w:rsidP="00C64A9F">
      <w:pPr>
        <w:rPr>
          <w:rFonts w:cstheme="minorHAnsi"/>
          <w:b/>
          <w:sz w:val="20"/>
          <w:szCs w:val="20"/>
          <w:u w:val="single"/>
        </w:rPr>
      </w:pPr>
      <w:r w:rsidRPr="0031649D">
        <w:rPr>
          <w:rFonts w:cstheme="minorHAnsi"/>
          <w:b/>
          <w:sz w:val="20"/>
          <w:szCs w:val="20"/>
          <w:u w:val="single"/>
          <w:lang w:val="ru-RU"/>
        </w:rPr>
        <w:t>Регулярная уборка</w:t>
      </w:r>
    </w:p>
    <w:p w:rsidR="00C64A9F" w:rsidRPr="0031649D" w:rsidRDefault="00052991" w:rsidP="00C64A9F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 xml:space="preserve">Обслуживающий персонал должен следовать Руководящим </w:t>
      </w:r>
      <w:r w:rsidRPr="0031649D">
        <w:rPr>
          <w:rFonts w:cstheme="minorHAnsi"/>
          <w:i/>
          <w:sz w:val="20"/>
          <w:szCs w:val="20"/>
          <w:lang w:val="ru-RU"/>
        </w:rPr>
        <w:t>принципам Школьного округа 43 (Коквитлам) относительно безопасного труда при уборке и</w:t>
      </w:r>
      <w:r w:rsidRPr="0031649D">
        <w:rPr>
          <w:rFonts w:cstheme="minorHAnsi"/>
          <w:sz w:val="20"/>
          <w:szCs w:val="20"/>
          <w:lang w:val="ru-RU"/>
        </w:rPr>
        <w:t xml:space="preserve"> </w:t>
      </w:r>
      <w:r w:rsidRPr="0031649D">
        <w:rPr>
          <w:rFonts w:cstheme="minorHAnsi"/>
          <w:i/>
          <w:sz w:val="20"/>
          <w:szCs w:val="20"/>
          <w:lang w:val="ru-RU"/>
        </w:rPr>
        <w:t>дезинфекции</w:t>
      </w:r>
      <w:r w:rsidRPr="0031649D">
        <w:rPr>
          <w:rFonts w:cstheme="minorHAnsi"/>
          <w:sz w:val="20"/>
          <w:szCs w:val="20"/>
          <w:lang w:val="ru-RU"/>
        </w:rPr>
        <w:t xml:space="preserve">, что включает в себя процедуру уборки, состоящую из двух шагов; использование нейтрального чистящего средства для загрязненных мест, и второй этап уборки с использованием одобренного дезинфицирующего средства.  Руководящие принципы включают меры предосторожности для ограничения передачи инфекции между пространствами и отдельными лицами. </w:t>
      </w:r>
    </w:p>
    <w:p w:rsidR="008A7399" w:rsidRPr="0031649D" w:rsidRDefault="00052991" w:rsidP="00C64A9F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>Обслуживающий персонал задействуется на полный рабочий день на всех этапах.</w:t>
      </w:r>
    </w:p>
    <w:p w:rsidR="003B2B00" w:rsidRPr="0031649D" w:rsidRDefault="00052991" w:rsidP="0C3BA158">
      <w:pPr>
        <w:pStyle w:val="ListParagraph"/>
        <w:numPr>
          <w:ilvl w:val="0"/>
          <w:numId w:val="7"/>
        </w:numPr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 xml:space="preserve">Игрушки, которые находились в активном использовании (например, технические средства или игровые приставки, наборы развивающих игрушек), а также территория для игр, будут обрабатываться после каждого использования, а в случае отсутствия такой возможности - </w:t>
      </w:r>
      <w:bookmarkStart w:id="1" w:name="_GoBack"/>
      <w:bookmarkEnd w:id="1"/>
      <w:r w:rsidRPr="0031649D">
        <w:rPr>
          <w:sz w:val="20"/>
          <w:szCs w:val="20"/>
          <w:lang w:val="ru-RU"/>
        </w:rPr>
        <w:t xml:space="preserve">указанные предметы будут изъяты из пользования. </w:t>
      </w:r>
    </w:p>
    <w:p w:rsidR="001F2148" w:rsidRPr="0031649D" w:rsidRDefault="001F2148" w:rsidP="001F2148">
      <w:pPr>
        <w:pStyle w:val="ListParagraph"/>
        <w:rPr>
          <w:rFonts w:cstheme="minorHAnsi"/>
          <w:sz w:val="20"/>
          <w:szCs w:val="20"/>
          <w:lang w:val="ru-RU"/>
        </w:rPr>
      </w:pPr>
    </w:p>
    <w:p w:rsidR="00A751C4" w:rsidRPr="0031649D" w:rsidRDefault="00052991" w:rsidP="00813046">
      <w:pPr>
        <w:pStyle w:val="ListParagraph"/>
        <w:ind w:left="0"/>
        <w:rPr>
          <w:rFonts w:cstheme="minorHAnsi"/>
          <w:b/>
          <w:bCs/>
          <w:sz w:val="20"/>
          <w:szCs w:val="20"/>
          <w:u w:val="single"/>
          <w:lang w:val="ru-RU"/>
        </w:rPr>
      </w:pPr>
      <w:r w:rsidRPr="0031649D">
        <w:rPr>
          <w:rFonts w:cstheme="minorHAnsi"/>
          <w:b/>
          <w:bCs/>
          <w:sz w:val="20"/>
          <w:szCs w:val="20"/>
          <w:u w:val="single"/>
          <w:lang w:val="ru-RU"/>
        </w:rPr>
        <w:t>Коммуникация</w:t>
      </w:r>
    </w:p>
    <w:p w:rsidR="00351677" w:rsidRPr="0031649D" w:rsidRDefault="00351677" w:rsidP="00813046">
      <w:pPr>
        <w:pStyle w:val="ListParagraph"/>
        <w:ind w:left="0"/>
        <w:rPr>
          <w:rFonts w:cstheme="minorHAnsi"/>
          <w:b/>
          <w:bCs/>
          <w:sz w:val="20"/>
          <w:szCs w:val="20"/>
          <w:u w:val="single"/>
          <w:lang w:val="ru-RU"/>
        </w:rPr>
      </w:pPr>
    </w:p>
    <w:p w:rsidR="001F10E6" w:rsidRPr="0031649D" w:rsidRDefault="00052991" w:rsidP="00351677">
      <w:pPr>
        <w:rPr>
          <w:rFonts w:cstheme="minorHAnsi"/>
          <w:sz w:val="20"/>
          <w:szCs w:val="20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lastRenderedPageBreak/>
        <w:t>Директора школ будут предоставлять инструкции, касающиеся каждой конкретной школы, которые могут включать вопросы, касающиеся:</w:t>
      </w:r>
    </w:p>
    <w:p w:rsidR="008B543E" w:rsidRPr="0031649D" w:rsidRDefault="008B543E" w:rsidP="00351677">
      <w:pPr>
        <w:rPr>
          <w:rFonts w:cstheme="minorHAnsi"/>
          <w:sz w:val="20"/>
          <w:szCs w:val="20"/>
          <w:lang w:val="ru-RU"/>
        </w:rPr>
      </w:pPr>
    </w:p>
    <w:p w:rsidR="00351677" w:rsidRPr="0031649D" w:rsidRDefault="00052991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</w:rPr>
      </w:pPr>
      <w:r w:rsidRPr="0031649D">
        <w:rPr>
          <w:rFonts w:cstheme="minorHAnsi"/>
          <w:sz w:val="20"/>
          <w:szCs w:val="20"/>
          <w:lang w:val="ru-RU"/>
        </w:rPr>
        <w:t xml:space="preserve">Расписания </w:t>
      </w:r>
    </w:p>
    <w:p w:rsidR="0092539C" w:rsidRPr="0031649D" w:rsidRDefault="00052991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  <w:lang w:val="ru-RU"/>
        </w:rPr>
      </w:pPr>
      <w:r w:rsidRPr="0031649D">
        <w:rPr>
          <w:rFonts w:cstheme="minorHAnsi"/>
          <w:sz w:val="20"/>
          <w:szCs w:val="20"/>
          <w:lang w:val="ru-RU"/>
        </w:rPr>
        <w:t xml:space="preserve">Организации входа и выхода, зоны ожидания </w:t>
      </w:r>
    </w:p>
    <w:p w:rsidR="00707766" w:rsidRPr="0031649D" w:rsidRDefault="00052991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</w:rPr>
      </w:pPr>
      <w:r w:rsidRPr="0031649D">
        <w:rPr>
          <w:rFonts w:cstheme="minorHAnsi"/>
          <w:sz w:val="20"/>
          <w:szCs w:val="20"/>
          <w:lang w:val="ru-RU"/>
        </w:rPr>
        <w:t>Ожидаемые результаты работы учеников</w:t>
      </w:r>
    </w:p>
    <w:p w:rsidR="00D633C1" w:rsidRPr="0031649D" w:rsidRDefault="00052991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</w:rPr>
      </w:pPr>
      <w:r w:rsidRPr="0031649D">
        <w:rPr>
          <w:rFonts w:cstheme="minorHAnsi"/>
          <w:sz w:val="20"/>
          <w:szCs w:val="20"/>
          <w:lang w:val="ru-RU"/>
        </w:rPr>
        <w:t xml:space="preserve">Парковки, посадки и высадки учеников </w:t>
      </w:r>
    </w:p>
    <w:p w:rsidR="003E220D" w:rsidRPr="0031649D" w:rsidRDefault="00052991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</w:rPr>
      </w:pPr>
      <w:r w:rsidRPr="0031649D">
        <w:rPr>
          <w:rFonts w:cstheme="minorHAnsi"/>
          <w:sz w:val="20"/>
          <w:szCs w:val="20"/>
          <w:lang w:val="ru-RU"/>
        </w:rPr>
        <w:t>Ведения отчетности посещаемости</w:t>
      </w:r>
    </w:p>
    <w:p w:rsidR="00DC7B53" w:rsidRPr="0031649D" w:rsidRDefault="00052991" w:rsidP="000F348E">
      <w:pPr>
        <w:pStyle w:val="ListParagraph"/>
        <w:numPr>
          <w:ilvl w:val="0"/>
          <w:numId w:val="11"/>
        </w:numPr>
        <w:rPr>
          <w:rFonts w:cstheme="minorHAnsi"/>
          <w:sz w:val="20"/>
          <w:szCs w:val="20"/>
          <w:u w:val="single"/>
        </w:rPr>
      </w:pPr>
      <w:r w:rsidRPr="0031649D">
        <w:rPr>
          <w:rFonts w:cstheme="minorHAnsi"/>
          <w:sz w:val="20"/>
          <w:szCs w:val="20"/>
          <w:lang w:val="ru-RU"/>
        </w:rPr>
        <w:t>Информации относительно Вашей конкретной школы</w:t>
      </w:r>
    </w:p>
    <w:p w:rsidR="002B7ACB" w:rsidRPr="0031649D" w:rsidRDefault="002B7ACB" w:rsidP="002B7ACB">
      <w:pPr>
        <w:rPr>
          <w:rFonts w:cstheme="minorHAnsi"/>
          <w:sz w:val="20"/>
          <w:szCs w:val="20"/>
          <w:u w:val="single"/>
        </w:rPr>
      </w:pPr>
    </w:p>
    <w:p w:rsidR="00351677" w:rsidRPr="0031649D" w:rsidRDefault="00351677" w:rsidP="08866084">
      <w:pPr>
        <w:pStyle w:val="ListParagraph"/>
        <w:ind w:left="0"/>
        <w:rPr>
          <w:sz w:val="20"/>
          <w:szCs w:val="20"/>
          <w:u w:val="single"/>
        </w:rPr>
      </w:pPr>
    </w:p>
    <w:p w:rsidR="5F9753E9" w:rsidRPr="0031649D" w:rsidRDefault="00052991" w:rsidP="08866084">
      <w:pPr>
        <w:pStyle w:val="ListParagraph"/>
        <w:ind w:left="0"/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 xml:space="preserve">Более детальную информацию Вы можете получить на нашем сайте: </w:t>
      </w:r>
      <w:hyperlink r:id="rId11" w:history="1">
        <w:r w:rsidRPr="0031649D">
          <w:rPr>
            <w:rStyle w:val="Hyperlink"/>
            <w:sz w:val="20"/>
            <w:szCs w:val="20"/>
            <w:u w:val="none"/>
            <w:lang w:val="ru-RU"/>
          </w:rPr>
          <w:t>www.sd43.bc.ca</w:t>
        </w:r>
      </w:hyperlink>
      <w:r w:rsidRPr="0031649D">
        <w:rPr>
          <w:sz w:val="20"/>
          <w:szCs w:val="20"/>
          <w:lang w:val="ru-RU"/>
        </w:rPr>
        <w:t>.</w:t>
      </w:r>
    </w:p>
    <w:p w:rsidR="5F9753E9" w:rsidRPr="0031649D" w:rsidRDefault="00052991" w:rsidP="08866084">
      <w:pPr>
        <w:pStyle w:val="ListParagraph"/>
        <w:ind w:left="0"/>
        <w:rPr>
          <w:sz w:val="20"/>
          <w:szCs w:val="20"/>
          <w:lang w:val="ru-RU"/>
        </w:rPr>
      </w:pPr>
      <w:r w:rsidRPr="0031649D">
        <w:rPr>
          <w:sz w:val="20"/>
          <w:szCs w:val="20"/>
          <w:lang w:val="ru-RU"/>
        </w:rPr>
        <w:t xml:space="preserve">  </w:t>
      </w:r>
    </w:p>
    <w:p w:rsidR="00A751C4" w:rsidRPr="0031649D" w:rsidRDefault="00A751C4" w:rsidP="00351677">
      <w:pPr>
        <w:pStyle w:val="ListParagraph"/>
        <w:rPr>
          <w:rFonts w:cstheme="minorHAnsi"/>
          <w:color w:val="000000" w:themeColor="text1"/>
          <w:sz w:val="20"/>
          <w:szCs w:val="20"/>
          <w:lang w:val="ru-RU"/>
        </w:rPr>
      </w:pPr>
    </w:p>
    <w:sectPr w:rsidR="00A751C4" w:rsidRPr="0031649D" w:rsidSect="00AA419F">
      <w:footerReference w:type="default" r:id="rId12"/>
      <w:pgSz w:w="12240" w:h="15840"/>
      <w:pgMar w:top="794" w:right="1440" w:bottom="567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7E71" w:rsidRDefault="00507E71">
      <w:r>
        <w:separator/>
      </w:r>
    </w:p>
  </w:endnote>
  <w:endnote w:type="continuationSeparator" w:id="0">
    <w:p w:rsidR="00507E71" w:rsidRDefault="00507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panose1 w:val="00000000000000000000"/>
    <w:charset w:val="88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游明朝">
    <w:panose1 w:val="00000000000000000000"/>
    <w:charset w:val="88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419F" w:rsidRPr="00AA419F" w:rsidRDefault="00052991" w:rsidP="00AA419F">
    <w:pPr>
      <w:pStyle w:val="Footer"/>
      <w:jc w:val="right"/>
      <w:rPr>
        <w:sz w:val="16"/>
        <w:szCs w:val="16"/>
      </w:rPr>
    </w:pPr>
    <w:r w:rsidRPr="00AA419F">
      <w:rPr>
        <w:sz w:val="16"/>
        <w:szCs w:val="16"/>
        <w:lang w:val="ru-RU"/>
      </w:rPr>
      <w:t xml:space="preserve">Обновлено:  </w:t>
    </w:r>
    <w:r w:rsidRPr="00AA419F">
      <w:rPr>
        <w:sz w:val="16"/>
        <w:szCs w:val="16"/>
      </w:rPr>
      <w:fldChar w:fldCharType="begin"/>
    </w:r>
    <w:r w:rsidRPr="00AA419F">
      <w:rPr>
        <w:sz w:val="16"/>
        <w:szCs w:val="16"/>
        <w:lang w:val="ru-RU"/>
      </w:rPr>
      <w:instrText xml:space="preserve"> DATE \@ "dddd, MMMM d, yyyy" </w:instrText>
    </w:r>
    <w:r w:rsidRPr="00AA419F">
      <w:rPr>
        <w:sz w:val="16"/>
        <w:szCs w:val="16"/>
      </w:rPr>
      <w:fldChar w:fldCharType="separate"/>
    </w:r>
    <w:r w:rsidR="0031649D">
      <w:rPr>
        <w:noProof/>
        <w:sz w:val="16"/>
        <w:szCs w:val="16"/>
        <w:lang w:val="ru-RU"/>
      </w:rPr>
      <w:t>среда, май 27, 2020</w:t>
    </w:r>
    <w:r w:rsidRPr="00AA419F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7E71" w:rsidRDefault="00507E71">
      <w:r>
        <w:separator/>
      </w:r>
    </w:p>
  </w:footnote>
  <w:footnote w:type="continuationSeparator" w:id="0">
    <w:p w:rsidR="00507E71" w:rsidRDefault="00507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75BBD"/>
    <w:multiLevelType w:val="hybridMultilevel"/>
    <w:tmpl w:val="5E7E8AF6"/>
    <w:lvl w:ilvl="0" w:tplc="0E9CF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1433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30D2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6E77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C91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E862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08DC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9618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52AD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12475F"/>
    <w:multiLevelType w:val="hybridMultilevel"/>
    <w:tmpl w:val="95BCD562"/>
    <w:lvl w:ilvl="0" w:tplc="3DCE8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488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18AC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A0E6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7E9F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2E48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9863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D63E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BC61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68038D"/>
    <w:multiLevelType w:val="hybridMultilevel"/>
    <w:tmpl w:val="C958DF3E"/>
    <w:lvl w:ilvl="0" w:tplc="D09A3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9679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0443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2C56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3EDD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44D2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5282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98F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14B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FF54DE"/>
    <w:multiLevelType w:val="hybridMultilevel"/>
    <w:tmpl w:val="FF1A489C"/>
    <w:lvl w:ilvl="0" w:tplc="600AC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80A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DE88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1679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6242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B808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843F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48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B07B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E60580"/>
    <w:multiLevelType w:val="hybridMultilevel"/>
    <w:tmpl w:val="6C2C2BC0"/>
    <w:lvl w:ilvl="0" w:tplc="DFE28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CEB8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208B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D07E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FE1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A471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AEE0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AA97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48B1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A75A17"/>
    <w:multiLevelType w:val="hybridMultilevel"/>
    <w:tmpl w:val="8D26877A"/>
    <w:lvl w:ilvl="0" w:tplc="CB9239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CC24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BC54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3E9D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54EA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4A7A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B014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03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6268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263415"/>
    <w:multiLevelType w:val="hybridMultilevel"/>
    <w:tmpl w:val="75E429C2"/>
    <w:lvl w:ilvl="0" w:tplc="7F984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B29E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0A5E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3CEE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F88F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00EC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2E48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2EEF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5029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A0B10B5"/>
    <w:multiLevelType w:val="hybridMultilevel"/>
    <w:tmpl w:val="44BEBECE"/>
    <w:lvl w:ilvl="0" w:tplc="A1AE4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CE7A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6EAF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301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0C51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FAE9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88B5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4E33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3E43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C22F02"/>
    <w:multiLevelType w:val="hybridMultilevel"/>
    <w:tmpl w:val="E6F86686"/>
    <w:lvl w:ilvl="0" w:tplc="21840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E0B4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52F8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4CDA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625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1066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5A87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03D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325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E373F6"/>
    <w:multiLevelType w:val="hybridMultilevel"/>
    <w:tmpl w:val="1C6CC300"/>
    <w:lvl w:ilvl="0" w:tplc="AC3CF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8650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2CED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7245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801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1EB3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963C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50AB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54BD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A0A2E3A"/>
    <w:multiLevelType w:val="hybridMultilevel"/>
    <w:tmpl w:val="5016B332"/>
    <w:lvl w:ilvl="0" w:tplc="CFEC0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3286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A23E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E64E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48C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B24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5440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B4A0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A28D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9"/>
  </w:num>
  <w:num w:numId="7">
    <w:abstractNumId w:val="4"/>
  </w:num>
  <w:num w:numId="8">
    <w:abstractNumId w:val="3"/>
  </w:num>
  <w:num w:numId="9">
    <w:abstractNumId w:val="5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LYwNjU3MzE3MTBW0lEKTi0uzszPAykwqgUAQUXfuCwAAAA="/>
  </w:docVars>
  <w:rsids>
    <w:rsidRoot w:val="00C64A9F"/>
    <w:rsid w:val="00000A03"/>
    <w:rsid w:val="00007DC6"/>
    <w:rsid w:val="0002079B"/>
    <w:rsid w:val="00037166"/>
    <w:rsid w:val="00050DDE"/>
    <w:rsid w:val="00052991"/>
    <w:rsid w:val="00070CCF"/>
    <w:rsid w:val="00081C67"/>
    <w:rsid w:val="0008290F"/>
    <w:rsid w:val="00083816"/>
    <w:rsid w:val="00090C29"/>
    <w:rsid w:val="000932A8"/>
    <w:rsid w:val="000C66DD"/>
    <w:rsid w:val="000D2DFA"/>
    <w:rsid w:val="000E3768"/>
    <w:rsid w:val="000E3BE3"/>
    <w:rsid w:val="000F348E"/>
    <w:rsid w:val="0010226A"/>
    <w:rsid w:val="001079BD"/>
    <w:rsid w:val="0011718B"/>
    <w:rsid w:val="0012151D"/>
    <w:rsid w:val="00121D90"/>
    <w:rsid w:val="00122F5F"/>
    <w:rsid w:val="001259B4"/>
    <w:rsid w:val="00125AB7"/>
    <w:rsid w:val="0013022A"/>
    <w:rsid w:val="0014050A"/>
    <w:rsid w:val="0014284D"/>
    <w:rsid w:val="001524B4"/>
    <w:rsid w:val="001740FD"/>
    <w:rsid w:val="0017740C"/>
    <w:rsid w:val="0018531B"/>
    <w:rsid w:val="001858FE"/>
    <w:rsid w:val="001B0798"/>
    <w:rsid w:val="001B0A01"/>
    <w:rsid w:val="001B4DBF"/>
    <w:rsid w:val="001B527B"/>
    <w:rsid w:val="001B676C"/>
    <w:rsid w:val="001B6C5D"/>
    <w:rsid w:val="001C3298"/>
    <w:rsid w:val="001F10E6"/>
    <w:rsid w:val="001F2148"/>
    <w:rsid w:val="00202243"/>
    <w:rsid w:val="0020271B"/>
    <w:rsid w:val="0020372C"/>
    <w:rsid w:val="0022386B"/>
    <w:rsid w:val="002245BA"/>
    <w:rsid w:val="00233CDE"/>
    <w:rsid w:val="0023502D"/>
    <w:rsid w:val="00255581"/>
    <w:rsid w:val="00272B2D"/>
    <w:rsid w:val="002851FD"/>
    <w:rsid w:val="00291BB5"/>
    <w:rsid w:val="002A1229"/>
    <w:rsid w:val="002A27C1"/>
    <w:rsid w:val="002B7ACB"/>
    <w:rsid w:val="002C307B"/>
    <w:rsid w:val="002C7725"/>
    <w:rsid w:val="002D08B9"/>
    <w:rsid w:val="002D3EB9"/>
    <w:rsid w:val="002F393A"/>
    <w:rsid w:val="003037F1"/>
    <w:rsid w:val="00304B59"/>
    <w:rsid w:val="0031144B"/>
    <w:rsid w:val="00311C9B"/>
    <w:rsid w:val="0031649D"/>
    <w:rsid w:val="0032797D"/>
    <w:rsid w:val="00351677"/>
    <w:rsid w:val="00366364"/>
    <w:rsid w:val="003673FD"/>
    <w:rsid w:val="00373C8F"/>
    <w:rsid w:val="00374145"/>
    <w:rsid w:val="00384DDE"/>
    <w:rsid w:val="003964FF"/>
    <w:rsid w:val="0039B36E"/>
    <w:rsid w:val="003A637D"/>
    <w:rsid w:val="003A686F"/>
    <w:rsid w:val="003B2B00"/>
    <w:rsid w:val="003B3E1E"/>
    <w:rsid w:val="003C18DE"/>
    <w:rsid w:val="003D1CCA"/>
    <w:rsid w:val="003E220D"/>
    <w:rsid w:val="003E2663"/>
    <w:rsid w:val="003F28B1"/>
    <w:rsid w:val="00407416"/>
    <w:rsid w:val="00411520"/>
    <w:rsid w:val="00416873"/>
    <w:rsid w:val="00430704"/>
    <w:rsid w:val="00435F2D"/>
    <w:rsid w:val="00442B17"/>
    <w:rsid w:val="00452821"/>
    <w:rsid w:val="00460361"/>
    <w:rsid w:val="00467E82"/>
    <w:rsid w:val="004770E7"/>
    <w:rsid w:val="00485928"/>
    <w:rsid w:val="004A7670"/>
    <w:rsid w:val="004B1A3D"/>
    <w:rsid w:val="004B604B"/>
    <w:rsid w:val="004B6DA6"/>
    <w:rsid w:val="004D5FA2"/>
    <w:rsid w:val="004E6224"/>
    <w:rsid w:val="004E79F4"/>
    <w:rsid w:val="004F636F"/>
    <w:rsid w:val="00507E71"/>
    <w:rsid w:val="00511AB0"/>
    <w:rsid w:val="0052244C"/>
    <w:rsid w:val="0053288E"/>
    <w:rsid w:val="00534A3C"/>
    <w:rsid w:val="00544006"/>
    <w:rsid w:val="00573B9A"/>
    <w:rsid w:val="00592B00"/>
    <w:rsid w:val="005944F3"/>
    <w:rsid w:val="005A0454"/>
    <w:rsid w:val="005B47DA"/>
    <w:rsid w:val="005C0558"/>
    <w:rsid w:val="005C6A9D"/>
    <w:rsid w:val="005D00A7"/>
    <w:rsid w:val="005D1337"/>
    <w:rsid w:val="005D200A"/>
    <w:rsid w:val="005E4127"/>
    <w:rsid w:val="005F2AC4"/>
    <w:rsid w:val="00602673"/>
    <w:rsid w:val="00614CE7"/>
    <w:rsid w:val="00650DFE"/>
    <w:rsid w:val="006609F5"/>
    <w:rsid w:val="006610B8"/>
    <w:rsid w:val="006876D9"/>
    <w:rsid w:val="006B35F0"/>
    <w:rsid w:val="006C015E"/>
    <w:rsid w:val="006C33D6"/>
    <w:rsid w:val="006C5FB8"/>
    <w:rsid w:val="006C6749"/>
    <w:rsid w:val="006D09E4"/>
    <w:rsid w:val="006D1183"/>
    <w:rsid w:val="006D4C03"/>
    <w:rsid w:val="006D6ED2"/>
    <w:rsid w:val="006E424B"/>
    <w:rsid w:val="00700BAF"/>
    <w:rsid w:val="00703F09"/>
    <w:rsid w:val="00706851"/>
    <w:rsid w:val="00707766"/>
    <w:rsid w:val="0071078B"/>
    <w:rsid w:val="00713FBA"/>
    <w:rsid w:val="00714D4C"/>
    <w:rsid w:val="00724571"/>
    <w:rsid w:val="00724D70"/>
    <w:rsid w:val="00724F0B"/>
    <w:rsid w:val="0072655C"/>
    <w:rsid w:val="00727BCA"/>
    <w:rsid w:val="0074705E"/>
    <w:rsid w:val="00754169"/>
    <w:rsid w:val="00755A6A"/>
    <w:rsid w:val="00757D77"/>
    <w:rsid w:val="00770ECE"/>
    <w:rsid w:val="007766E9"/>
    <w:rsid w:val="0079349F"/>
    <w:rsid w:val="007950A2"/>
    <w:rsid w:val="007A13D8"/>
    <w:rsid w:val="007A7184"/>
    <w:rsid w:val="007D1892"/>
    <w:rsid w:val="007D39FB"/>
    <w:rsid w:val="007D7B4F"/>
    <w:rsid w:val="007E692A"/>
    <w:rsid w:val="007F0E8E"/>
    <w:rsid w:val="00806E16"/>
    <w:rsid w:val="00813046"/>
    <w:rsid w:val="00831DEA"/>
    <w:rsid w:val="00845E23"/>
    <w:rsid w:val="00860D46"/>
    <w:rsid w:val="008650D9"/>
    <w:rsid w:val="00895280"/>
    <w:rsid w:val="008A7399"/>
    <w:rsid w:val="008B1FBC"/>
    <w:rsid w:val="008B543E"/>
    <w:rsid w:val="008C2F69"/>
    <w:rsid w:val="008D087F"/>
    <w:rsid w:val="008E5FAE"/>
    <w:rsid w:val="008F3EF4"/>
    <w:rsid w:val="009167D8"/>
    <w:rsid w:val="00924ACE"/>
    <w:rsid w:val="0092539C"/>
    <w:rsid w:val="00945E28"/>
    <w:rsid w:val="00947E87"/>
    <w:rsid w:val="00967C15"/>
    <w:rsid w:val="009749F0"/>
    <w:rsid w:val="009870C7"/>
    <w:rsid w:val="00987734"/>
    <w:rsid w:val="00990D0C"/>
    <w:rsid w:val="00995DA8"/>
    <w:rsid w:val="009A7823"/>
    <w:rsid w:val="009B3130"/>
    <w:rsid w:val="009B32DD"/>
    <w:rsid w:val="009B42B2"/>
    <w:rsid w:val="009B7156"/>
    <w:rsid w:val="009C4100"/>
    <w:rsid w:val="009E0535"/>
    <w:rsid w:val="009F159A"/>
    <w:rsid w:val="00A128D4"/>
    <w:rsid w:val="00A1295E"/>
    <w:rsid w:val="00A21833"/>
    <w:rsid w:val="00A2503A"/>
    <w:rsid w:val="00A32829"/>
    <w:rsid w:val="00A348D5"/>
    <w:rsid w:val="00A3616C"/>
    <w:rsid w:val="00A57B30"/>
    <w:rsid w:val="00A751C4"/>
    <w:rsid w:val="00A840AE"/>
    <w:rsid w:val="00A86BB4"/>
    <w:rsid w:val="00A96E73"/>
    <w:rsid w:val="00AA0B8D"/>
    <w:rsid w:val="00AA419F"/>
    <w:rsid w:val="00AB0358"/>
    <w:rsid w:val="00AB43F7"/>
    <w:rsid w:val="00AD2426"/>
    <w:rsid w:val="00AD34EC"/>
    <w:rsid w:val="00AE7926"/>
    <w:rsid w:val="00B039E1"/>
    <w:rsid w:val="00B27214"/>
    <w:rsid w:val="00B40464"/>
    <w:rsid w:val="00B4338E"/>
    <w:rsid w:val="00B4474A"/>
    <w:rsid w:val="00B45B62"/>
    <w:rsid w:val="00B505CE"/>
    <w:rsid w:val="00B5421C"/>
    <w:rsid w:val="00B54E69"/>
    <w:rsid w:val="00B550F9"/>
    <w:rsid w:val="00B55710"/>
    <w:rsid w:val="00B70116"/>
    <w:rsid w:val="00B737FF"/>
    <w:rsid w:val="00B8187A"/>
    <w:rsid w:val="00B91067"/>
    <w:rsid w:val="00BA05C5"/>
    <w:rsid w:val="00BC1B24"/>
    <w:rsid w:val="00BD07C7"/>
    <w:rsid w:val="00BE6764"/>
    <w:rsid w:val="00C05C71"/>
    <w:rsid w:val="00C177FA"/>
    <w:rsid w:val="00C26225"/>
    <w:rsid w:val="00C37AE9"/>
    <w:rsid w:val="00C42E72"/>
    <w:rsid w:val="00C64A9F"/>
    <w:rsid w:val="00C66EC2"/>
    <w:rsid w:val="00C72162"/>
    <w:rsid w:val="00C91971"/>
    <w:rsid w:val="00C955D4"/>
    <w:rsid w:val="00CA7340"/>
    <w:rsid w:val="00CB26B6"/>
    <w:rsid w:val="00CC7590"/>
    <w:rsid w:val="00CC7F42"/>
    <w:rsid w:val="00CD21A4"/>
    <w:rsid w:val="00CD27D8"/>
    <w:rsid w:val="00CE2DE3"/>
    <w:rsid w:val="00D01FF0"/>
    <w:rsid w:val="00D17CB7"/>
    <w:rsid w:val="00D36D84"/>
    <w:rsid w:val="00D41659"/>
    <w:rsid w:val="00D41EA0"/>
    <w:rsid w:val="00D633C1"/>
    <w:rsid w:val="00D65D29"/>
    <w:rsid w:val="00DA0473"/>
    <w:rsid w:val="00DA40C2"/>
    <w:rsid w:val="00DB5740"/>
    <w:rsid w:val="00DC12CD"/>
    <w:rsid w:val="00DC3EA9"/>
    <w:rsid w:val="00DC7620"/>
    <w:rsid w:val="00DC7B53"/>
    <w:rsid w:val="00DE5205"/>
    <w:rsid w:val="00DF3AD9"/>
    <w:rsid w:val="00DF69E3"/>
    <w:rsid w:val="00E0006A"/>
    <w:rsid w:val="00E07941"/>
    <w:rsid w:val="00E07C14"/>
    <w:rsid w:val="00E2498D"/>
    <w:rsid w:val="00E306CC"/>
    <w:rsid w:val="00E42287"/>
    <w:rsid w:val="00E46292"/>
    <w:rsid w:val="00E524B2"/>
    <w:rsid w:val="00E53E89"/>
    <w:rsid w:val="00E6576A"/>
    <w:rsid w:val="00E75351"/>
    <w:rsid w:val="00E76F9B"/>
    <w:rsid w:val="00EA4101"/>
    <w:rsid w:val="00EB082E"/>
    <w:rsid w:val="00EC007D"/>
    <w:rsid w:val="00EC06BC"/>
    <w:rsid w:val="00ED7222"/>
    <w:rsid w:val="00EE0063"/>
    <w:rsid w:val="00EF5370"/>
    <w:rsid w:val="00EF551C"/>
    <w:rsid w:val="00F136FC"/>
    <w:rsid w:val="00F1775E"/>
    <w:rsid w:val="00F25D79"/>
    <w:rsid w:val="00F25EBC"/>
    <w:rsid w:val="00F37C42"/>
    <w:rsid w:val="00F44A07"/>
    <w:rsid w:val="00F44C69"/>
    <w:rsid w:val="00F45CF3"/>
    <w:rsid w:val="00F71D96"/>
    <w:rsid w:val="00F84CB6"/>
    <w:rsid w:val="00F85D0D"/>
    <w:rsid w:val="00F87155"/>
    <w:rsid w:val="00F92970"/>
    <w:rsid w:val="00F97C13"/>
    <w:rsid w:val="00F97FE4"/>
    <w:rsid w:val="00FA47C8"/>
    <w:rsid w:val="00FB25A3"/>
    <w:rsid w:val="00FF7C71"/>
    <w:rsid w:val="030680E1"/>
    <w:rsid w:val="034325A3"/>
    <w:rsid w:val="04B765B0"/>
    <w:rsid w:val="04C68AB7"/>
    <w:rsid w:val="075DA698"/>
    <w:rsid w:val="08866084"/>
    <w:rsid w:val="08F5DF86"/>
    <w:rsid w:val="09333527"/>
    <w:rsid w:val="097B8BAE"/>
    <w:rsid w:val="0980B2D3"/>
    <w:rsid w:val="09DF6505"/>
    <w:rsid w:val="0AE5BF35"/>
    <w:rsid w:val="0B17586D"/>
    <w:rsid w:val="0B5EDFAD"/>
    <w:rsid w:val="0B66A5E1"/>
    <w:rsid w:val="0BECBDBA"/>
    <w:rsid w:val="0BFEF672"/>
    <w:rsid w:val="0C07FF74"/>
    <w:rsid w:val="0C3BA158"/>
    <w:rsid w:val="0C4D8DDB"/>
    <w:rsid w:val="0CB7B7E7"/>
    <w:rsid w:val="0D03DA04"/>
    <w:rsid w:val="0D80DCB4"/>
    <w:rsid w:val="0E2330C7"/>
    <w:rsid w:val="0F23DD09"/>
    <w:rsid w:val="0F2AA1EB"/>
    <w:rsid w:val="0F9CBE7F"/>
    <w:rsid w:val="1016DAF1"/>
    <w:rsid w:val="106E7454"/>
    <w:rsid w:val="12A5F50A"/>
    <w:rsid w:val="12DE57B8"/>
    <w:rsid w:val="13E5827E"/>
    <w:rsid w:val="14A41A9B"/>
    <w:rsid w:val="1621B643"/>
    <w:rsid w:val="16C35F2A"/>
    <w:rsid w:val="176E656E"/>
    <w:rsid w:val="17D83B22"/>
    <w:rsid w:val="1A7C17FC"/>
    <w:rsid w:val="1AFD89F4"/>
    <w:rsid w:val="1BD274A0"/>
    <w:rsid w:val="1C2CE42E"/>
    <w:rsid w:val="1C5CDA86"/>
    <w:rsid w:val="1DBF4E89"/>
    <w:rsid w:val="1DF9CEE3"/>
    <w:rsid w:val="1F91B543"/>
    <w:rsid w:val="2096F2D4"/>
    <w:rsid w:val="20B26C83"/>
    <w:rsid w:val="228B2810"/>
    <w:rsid w:val="22FCEE1A"/>
    <w:rsid w:val="237254FA"/>
    <w:rsid w:val="23E49589"/>
    <w:rsid w:val="241D3E98"/>
    <w:rsid w:val="245AD2C6"/>
    <w:rsid w:val="246F447B"/>
    <w:rsid w:val="25E27FD1"/>
    <w:rsid w:val="260BEE24"/>
    <w:rsid w:val="26EB476B"/>
    <w:rsid w:val="2710FDB2"/>
    <w:rsid w:val="2995656E"/>
    <w:rsid w:val="29DD9A6F"/>
    <w:rsid w:val="2A6277F2"/>
    <w:rsid w:val="2A8EC9D3"/>
    <w:rsid w:val="2BE60B02"/>
    <w:rsid w:val="2BF3FD8C"/>
    <w:rsid w:val="2D308BA0"/>
    <w:rsid w:val="2D337565"/>
    <w:rsid w:val="2D589DEA"/>
    <w:rsid w:val="2E340368"/>
    <w:rsid w:val="2EB07FA6"/>
    <w:rsid w:val="2F880428"/>
    <w:rsid w:val="306FED22"/>
    <w:rsid w:val="30836891"/>
    <w:rsid w:val="3090BE3A"/>
    <w:rsid w:val="30B816E6"/>
    <w:rsid w:val="32068AD1"/>
    <w:rsid w:val="32A6E02D"/>
    <w:rsid w:val="32BBFA6D"/>
    <w:rsid w:val="3379B2FF"/>
    <w:rsid w:val="35151EB9"/>
    <w:rsid w:val="35E58B00"/>
    <w:rsid w:val="36E20DE7"/>
    <w:rsid w:val="3724A6F6"/>
    <w:rsid w:val="3828C12A"/>
    <w:rsid w:val="38A94C50"/>
    <w:rsid w:val="390B11CE"/>
    <w:rsid w:val="39F8170D"/>
    <w:rsid w:val="3A7B58BE"/>
    <w:rsid w:val="3ADC91B4"/>
    <w:rsid w:val="3AF9F4EC"/>
    <w:rsid w:val="3BE8A3AA"/>
    <w:rsid w:val="3BEF89E9"/>
    <w:rsid w:val="3CD37F56"/>
    <w:rsid w:val="3E0945B8"/>
    <w:rsid w:val="3EFB4325"/>
    <w:rsid w:val="4025CC19"/>
    <w:rsid w:val="417ED4FD"/>
    <w:rsid w:val="41A00C64"/>
    <w:rsid w:val="4256D84A"/>
    <w:rsid w:val="42DC6C63"/>
    <w:rsid w:val="43642659"/>
    <w:rsid w:val="4440FDB0"/>
    <w:rsid w:val="458609EB"/>
    <w:rsid w:val="467A4913"/>
    <w:rsid w:val="47E966F0"/>
    <w:rsid w:val="4A0C8169"/>
    <w:rsid w:val="4A2806AB"/>
    <w:rsid w:val="4A2EE0BD"/>
    <w:rsid w:val="4B11FA05"/>
    <w:rsid w:val="4C2AA408"/>
    <w:rsid w:val="4E416084"/>
    <w:rsid w:val="503B9E51"/>
    <w:rsid w:val="508787C8"/>
    <w:rsid w:val="50DDEA43"/>
    <w:rsid w:val="5112F0BF"/>
    <w:rsid w:val="511EE106"/>
    <w:rsid w:val="5167EE26"/>
    <w:rsid w:val="51E092BF"/>
    <w:rsid w:val="51FBD0A3"/>
    <w:rsid w:val="524BC520"/>
    <w:rsid w:val="531DA1E4"/>
    <w:rsid w:val="54B80A90"/>
    <w:rsid w:val="54CAE9E8"/>
    <w:rsid w:val="551B61A7"/>
    <w:rsid w:val="55632B33"/>
    <w:rsid w:val="5611F4A8"/>
    <w:rsid w:val="56C915A9"/>
    <w:rsid w:val="57A9B400"/>
    <w:rsid w:val="5820401C"/>
    <w:rsid w:val="58AC179F"/>
    <w:rsid w:val="594851FF"/>
    <w:rsid w:val="59E10748"/>
    <w:rsid w:val="5B871A41"/>
    <w:rsid w:val="5BD49637"/>
    <w:rsid w:val="5C64D5DE"/>
    <w:rsid w:val="5D1E1CF9"/>
    <w:rsid w:val="5F9753E9"/>
    <w:rsid w:val="61D2958B"/>
    <w:rsid w:val="63398B4F"/>
    <w:rsid w:val="6569A6DE"/>
    <w:rsid w:val="664EF383"/>
    <w:rsid w:val="668AD825"/>
    <w:rsid w:val="66AC08BF"/>
    <w:rsid w:val="66C60128"/>
    <w:rsid w:val="675E179C"/>
    <w:rsid w:val="685FBC62"/>
    <w:rsid w:val="6A5B9D33"/>
    <w:rsid w:val="6AB9AC73"/>
    <w:rsid w:val="6B2AC588"/>
    <w:rsid w:val="6CFFEDC8"/>
    <w:rsid w:val="6D278F4A"/>
    <w:rsid w:val="6DA35AEB"/>
    <w:rsid w:val="6F65B11D"/>
    <w:rsid w:val="6FE6D976"/>
    <w:rsid w:val="6FE9AECB"/>
    <w:rsid w:val="70071B38"/>
    <w:rsid w:val="712C0575"/>
    <w:rsid w:val="71627D99"/>
    <w:rsid w:val="718D681A"/>
    <w:rsid w:val="71C06582"/>
    <w:rsid w:val="721EEAC7"/>
    <w:rsid w:val="72848F24"/>
    <w:rsid w:val="73C49E19"/>
    <w:rsid w:val="742006F5"/>
    <w:rsid w:val="742E4760"/>
    <w:rsid w:val="7548B6AC"/>
    <w:rsid w:val="75D5F17A"/>
    <w:rsid w:val="762E9904"/>
    <w:rsid w:val="76BCD7EE"/>
    <w:rsid w:val="76E95A42"/>
    <w:rsid w:val="77604BF9"/>
    <w:rsid w:val="77D17E74"/>
    <w:rsid w:val="77DB8FD6"/>
    <w:rsid w:val="78390899"/>
    <w:rsid w:val="795E698B"/>
    <w:rsid w:val="79A8AEAE"/>
    <w:rsid w:val="7A213542"/>
    <w:rsid w:val="7A27F8C2"/>
    <w:rsid w:val="7A6ABA66"/>
    <w:rsid w:val="7AD5FAD9"/>
    <w:rsid w:val="7BB222EB"/>
    <w:rsid w:val="7D83338A"/>
    <w:rsid w:val="7DA72287"/>
    <w:rsid w:val="7E8B6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36B3AA-FB10-4E03-B8A1-220AE9D60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A9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A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4A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64A9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4A9F"/>
    <w:pPr>
      <w:ind w:left="720"/>
      <w:contextualSpacing/>
    </w:pPr>
  </w:style>
  <w:style w:type="paragraph" w:customStyle="1" w:styleId="p1">
    <w:name w:val="p1"/>
    <w:basedOn w:val="Normal"/>
    <w:rsid w:val="00C64A9F"/>
    <w:rPr>
      <w:rFonts w:ascii="Helvetica" w:eastAsiaTheme="minorEastAsia" w:hAnsi="Helvetica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64A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A9F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A9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A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4A9F"/>
    <w:rPr>
      <w:vertAlign w:val="superscript"/>
    </w:rPr>
  </w:style>
  <w:style w:type="table" w:styleId="TableGrid">
    <w:name w:val="Table Grid"/>
    <w:basedOn w:val="TableNormal"/>
    <w:uiPriority w:val="39"/>
    <w:rsid w:val="006C01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0E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73F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A41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419F"/>
    <w:rPr>
      <w:sz w:val="24"/>
      <w:szCs w:val="24"/>
    </w:rPr>
  </w:style>
  <w:style w:type="paragraph" w:styleId="Revision">
    <w:name w:val="Revision"/>
    <w:hidden/>
    <w:uiPriority w:val="99"/>
    <w:semiHidden/>
    <w:rsid w:val="00D41EA0"/>
    <w:pPr>
      <w:spacing w:after="0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E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E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d43.bc.ca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AC6D8566BF84FAEB7849F612F33EB" ma:contentTypeVersion="1" ma:contentTypeDescription="Create a new document." ma:contentTypeScope="" ma:versionID="e814ccf44c3a74cb5db2a29955704b1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07EF9AB-09C9-4AF3-A213-8B03103BFBBC}"/>
</file>

<file path=customXml/itemProps2.xml><?xml version="1.0" encoding="utf-8"?>
<ds:datastoreItem xmlns:ds="http://schemas.openxmlformats.org/officeDocument/2006/customXml" ds:itemID="{16F12347-1567-403C-A408-D54B5ED931B9}"/>
</file>

<file path=customXml/itemProps3.xml><?xml version="1.0" encoding="utf-8"?>
<ds:datastoreItem xmlns:ds="http://schemas.openxmlformats.org/officeDocument/2006/customXml" ds:itemID="{D3442F12-229E-43D3-9824-B0D1689C09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949</Words>
  <Characters>54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, Craig</dc:creator>
  <cp:lastModifiedBy>Deborah L</cp:lastModifiedBy>
  <cp:revision>5</cp:revision>
  <cp:lastPrinted>2020-04-30T20:43:00Z</cp:lastPrinted>
  <dcterms:created xsi:type="dcterms:W3CDTF">2020-05-25T20:58:00Z</dcterms:created>
  <dcterms:modified xsi:type="dcterms:W3CDTF">2020-05-27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AC6D8566BF84FAEB7849F612F33EB</vt:lpwstr>
  </property>
</Properties>
</file>